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3B239286" w:rsidR="002D3BCE" w:rsidRPr="00271A29" w:rsidRDefault="00701074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BLINDFOLD BUIL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3B239286" w:rsidR="002D3BCE" w:rsidRPr="00271A29" w:rsidRDefault="00701074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BLINDFOLD BUILD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3DF70207" w:rsidR="00794312" w:rsidRDefault="00EA548B" w:rsidP="00283DAE">
      <w:pPr>
        <w:tabs>
          <w:tab w:val="center" w:pos="5760"/>
        </w:tabs>
      </w:pPr>
      <w:bookmarkStart w:id="0" w:name="_GoBack"/>
      <w:r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3AFFC524">
            <wp:simplePos x="0" y="0"/>
            <wp:positionH relativeFrom="page">
              <wp:posOffset>4443984</wp:posOffset>
            </wp:positionH>
            <wp:positionV relativeFrom="page">
              <wp:posOffset>2999232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240202"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15C783B0">
                <wp:simplePos x="0" y="0"/>
                <wp:positionH relativeFrom="column">
                  <wp:posOffset>131445</wp:posOffset>
                </wp:positionH>
                <wp:positionV relativeFrom="paragraph">
                  <wp:posOffset>4336935</wp:posOffset>
                </wp:positionV>
                <wp:extent cx="7172325" cy="2867891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8678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9C22819" w14:textId="25DB1594" w:rsidR="00380B92" w:rsidRPr="00380B92" w:rsidRDefault="00380B92" w:rsidP="001C5FAF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oday’s activity is call Blindfold Building. The group will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positive communication 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 guide the blindfol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d 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playe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rough the play area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 to collect 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 the hoops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88947A9" w14:textId="73085096" w:rsidR="00380B92" w:rsidRPr="00380B92" w:rsidRDefault="0025081B" w:rsidP="001C5FAF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</w:t>
                            </w:r>
                            <w:r w:rsidR="00380B92"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nly the blindfolded player may be insid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r team’s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80B92"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play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ace</w:t>
                            </w:r>
                            <w:r w:rsid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380B92"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</w:t>
                            </w:r>
                            <w:r w:rsidR="00380B92"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he othe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80B92"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embers must remain outside the play space.</w:t>
                            </w:r>
                          </w:p>
                          <w:p w14:paraId="258F038D" w14:textId="31035D34" w:rsidR="00380B92" w:rsidRDefault="00380B92" w:rsidP="001C5FAF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group may move around the 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utside of the 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 sp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e as needed to help guide the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lindfolded player safely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 the hoops and assembly area.</w:t>
                            </w:r>
                          </w:p>
                          <w:p w14:paraId="691B743F" w14:textId="322ECD02" w:rsidR="0025081B" w:rsidRPr="00380B92" w:rsidRDefault="0025081B" w:rsidP="001C5FAF">
                            <w:pPr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ce the blindfolded player collects all the hoops, the other players will instruct her/him to build a hula hut.</w:t>
                            </w:r>
                          </w:p>
                          <w:p w14:paraId="0C02B2EC" w14:textId="77777777" w:rsidR="00380B92" w:rsidRDefault="00380B92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D534A8" w14:textId="4B014D63" w:rsidR="002D3BCE" w:rsidRPr="00C24A98" w:rsidRDefault="00660E84" w:rsidP="004F47ED">
                            <w:pPr>
                              <w:ind w:right="166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2D3BCE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5937E09" w14:textId="21087EA2" w:rsidR="00380B92" w:rsidRPr="00380B92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Keep 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yers</w:t>
                            </w:r>
                            <w:r w:rsidR="0025081B"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afe by making sure they stay in bound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65701A7" w14:textId="5DEED54E" w:rsidR="00380B92" w:rsidRPr="00380B92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Keep the activity area 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quiet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uring this activity so teams can communicate clearly and effectively.</w:t>
                            </w:r>
                          </w:p>
                          <w:p w14:paraId="646C59A6" w14:textId="19F76437" w:rsidR="00660E84" w:rsidRPr="00380B92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right="166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f a 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yer</w:t>
                            </w:r>
                            <w:r w:rsidR="0025081B"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oesn't wish to be blindfolded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 w:rsidRPr="00380B9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respect that cho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80BF2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7" type="#_x0000_t202" style="position:absolute;margin-left:10.35pt;margin-top:341.5pt;width:564.75pt;height:225.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69C22819" w14:textId="25DB1594" w:rsidR="00380B92" w:rsidRPr="00380B92" w:rsidRDefault="00380B92" w:rsidP="001C5FAF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oday’s activity is call Blindfold Building. The group will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positive communication 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>to guide the blindfol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d 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playe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rough the play area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 to collect 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>all the hoops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588947A9" w14:textId="73085096" w:rsidR="00380B92" w:rsidRPr="00380B92" w:rsidRDefault="0025081B" w:rsidP="001C5FAF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</w:t>
                      </w:r>
                      <w:r w:rsidR="00380B92"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nly the blindfolded player may be insid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r team’s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80B92"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play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pace</w:t>
                      </w:r>
                      <w:r w:rsidR="00380B92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380B92"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80B92">
                        <w:rPr>
                          <w:rFonts w:ascii="Arial" w:hAnsi="Arial"/>
                          <w:sz w:val="22"/>
                          <w:szCs w:val="22"/>
                        </w:rPr>
                        <w:t>T</w:t>
                      </w:r>
                      <w:r w:rsidR="00380B92"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he othe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eam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80B92" w:rsidRPr="00380B92">
                        <w:rPr>
                          <w:rFonts w:ascii="Arial" w:hAnsi="Arial"/>
                          <w:sz w:val="22"/>
                          <w:szCs w:val="22"/>
                        </w:rPr>
                        <w:t>members must remain outside the play space.</w:t>
                      </w:r>
                    </w:p>
                    <w:p w14:paraId="258F038D" w14:textId="31035D34" w:rsidR="00380B92" w:rsidRDefault="00380B92" w:rsidP="001C5FAF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group may move around the 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utside of the 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>play sp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e as needed to help guide the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lindfolded player safely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 the hoops and assembly area.</w:t>
                      </w:r>
                    </w:p>
                    <w:p w14:paraId="691B743F" w14:textId="322ECD02" w:rsidR="0025081B" w:rsidRPr="00380B92" w:rsidRDefault="0025081B" w:rsidP="001C5FAF">
                      <w:pPr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ce the blindfolded player collects all the hoops, the other players will instruct her/him to build a hula hut.</w:t>
                      </w:r>
                    </w:p>
                    <w:p w14:paraId="0C02B2EC" w14:textId="77777777" w:rsidR="00380B92" w:rsidRDefault="00380B92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9D534A8" w14:textId="4B014D63" w:rsidR="002D3BCE" w:rsidRPr="00C24A98" w:rsidRDefault="00660E84" w:rsidP="004F47ED">
                      <w:pPr>
                        <w:ind w:right="166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Tips</w:t>
                      </w:r>
                      <w:r w:rsidR="002D3BCE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5937E09" w14:textId="21087EA2" w:rsidR="00380B92" w:rsidRPr="00380B92" w:rsidRDefault="00380B92" w:rsidP="001C5F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Keep 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>players</w:t>
                      </w:r>
                      <w:r w:rsidR="0025081B"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>safe by making sure they stay in bound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165701A7" w14:textId="5DEED54E" w:rsidR="00380B92" w:rsidRPr="00380B92" w:rsidRDefault="00380B92" w:rsidP="001C5F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Keep the activity area 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quiet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uring this activity so teams can communicate clearly and effectively.</w:t>
                      </w:r>
                    </w:p>
                    <w:p w14:paraId="646C59A6" w14:textId="19F76437" w:rsidR="00660E84" w:rsidRPr="00380B92" w:rsidRDefault="00380B92" w:rsidP="001C5F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right="166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f a 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>player</w:t>
                      </w:r>
                      <w:r w:rsidR="0025081B"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>doesn't wish to be blindfolded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>,</w:t>
                      </w:r>
                      <w:r w:rsidRPr="00380B9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respect that choice.</w:t>
                      </w:r>
                    </w:p>
                  </w:txbxContent>
                </v:textbox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4820A573">
                <wp:simplePos x="0" y="0"/>
                <wp:positionH relativeFrom="column">
                  <wp:posOffset>158750</wp:posOffset>
                </wp:positionH>
                <wp:positionV relativeFrom="paragraph">
                  <wp:posOffset>1818640</wp:posOffset>
                </wp:positionV>
                <wp:extent cx="3782060" cy="2313305"/>
                <wp:effectExtent l="0" t="0" r="0" b="0"/>
                <wp:wrapThrough wrapText="bothSides">
                  <wp:wrapPolygon edited="0">
                    <wp:start x="363" y="119"/>
                    <wp:lineTo x="363" y="21345"/>
                    <wp:lineTo x="21179" y="21345"/>
                    <wp:lineTo x="21179" y="119"/>
                    <wp:lineTo x="363" y="119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2313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FF7E7F1" w14:textId="4F947D6D" w:rsidR="00380B92" w:rsidRPr="00380B92" w:rsidRDefault="00380B92" w:rsidP="001C5FAF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5 hula hoops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 team</w:t>
                            </w:r>
                          </w:p>
                          <w:p w14:paraId="5489DF8B" w14:textId="450A3998" w:rsidR="00380B92" w:rsidRPr="00380B92" w:rsidRDefault="00701074" w:rsidP="001C5FAF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blindfold</w:t>
                            </w:r>
                            <w:r w:rsidR="00380B92"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 team</w:t>
                            </w:r>
                            <w:r w:rsidR="00585DC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team</w:t>
                            </w:r>
                          </w:p>
                          <w:p w14:paraId="4851ACEA" w14:textId="1AC49485" w:rsidR="00380B92" w:rsidRPr="00380B92" w:rsidRDefault="00380B92" w:rsidP="001C5FAF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4 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n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r spot markers</w:t>
                            </w:r>
                            <w:r w:rsidR="00585DC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team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E395E30" w14:textId="4EBE3BB2" w:rsidR="002D3BCE" w:rsidRDefault="00380B9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8’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x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8’ play space 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(1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er team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sing cones or spot markers.</w:t>
                            </w:r>
                          </w:p>
                          <w:p w14:paraId="58201FD8" w14:textId="02827562" w:rsidR="00CF05D3" w:rsidRDefault="00380B9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catter hoops within the play space.</w:t>
                            </w:r>
                          </w:p>
                          <w:p w14:paraId="61DDD384" w14:textId="31E8F4BA" w:rsidR="00585DC7" w:rsidRDefault="00585DC7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2-5 players.</w:t>
                            </w:r>
                          </w:p>
                          <w:p w14:paraId="743C8486" w14:textId="730502C3" w:rsidR="00380B92" w:rsidRPr="00CF05D3" w:rsidRDefault="00380B92" w:rsidP="00CF05D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s stand outside of the play space with 1 player wearing blindfold</w:t>
                            </w:r>
                            <w:r w:rsidR="0025081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28" type="#_x0000_t202" style="position:absolute;margin-left:12.5pt;margin-top:143.2pt;width:297.8pt;height:182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FF7E7F1" w14:textId="4F947D6D" w:rsidR="00380B92" w:rsidRPr="00380B92" w:rsidRDefault="00380B92" w:rsidP="001C5FAF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5 hula hoops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er team</w:t>
                      </w:r>
                    </w:p>
                    <w:p w14:paraId="5489DF8B" w14:textId="450A3998" w:rsidR="00380B92" w:rsidRPr="00380B92" w:rsidRDefault="00701074" w:rsidP="001C5FAF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blindfold</w:t>
                      </w:r>
                      <w:r w:rsidR="00380B92"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er team</w:t>
                      </w:r>
                      <w:r w:rsidR="00585DC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team</w:t>
                      </w:r>
                    </w:p>
                    <w:p w14:paraId="4851ACEA" w14:textId="1AC49485" w:rsidR="00380B92" w:rsidRPr="00380B92" w:rsidRDefault="00380B92" w:rsidP="001C5FAF">
                      <w:pPr>
                        <w:numPr>
                          <w:ilvl w:val="0"/>
                          <w:numId w:val="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4 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>con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r spot markers</w:t>
                      </w:r>
                      <w:r w:rsidR="00585DC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team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E395E30" w14:textId="4EBE3BB2" w:rsidR="002D3BCE" w:rsidRDefault="00380B9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>a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8’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>x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8’ play space 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(1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er team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sing cones or spot markers.</w:t>
                      </w:r>
                    </w:p>
                    <w:p w14:paraId="58201FD8" w14:textId="02827562" w:rsidR="00CF05D3" w:rsidRDefault="00380B9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catter hoops within the play space.</w:t>
                      </w:r>
                    </w:p>
                    <w:p w14:paraId="61DDD384" w14:textId="31E8F4BA" w:rsidR="00585DC7" w:rsidRDefault="00585DC7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2-5 players.</w:t>
                      </w:r>
                    </w:p>
                    <w:p w14:paraId="743C8486" w14:textId="730502C3" w:rsidR="00380B92" w:rsidRPr="00CF05D3" w:rsidRDefault="00380B92" w:rsidP="00CF05D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eams stand outside of the play space with 1 player wearing blindfold</w:t>
                      </w:r>
                      <w:r w:rsidR="0025081B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79632E1F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D4498A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48159870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7271AC9B">
                <wp:simplePos x="0" y="0"/>
                <wp:positionH relativeFrom="column">
                  <wp:posOffset>4606290</wp:posOffset>
                </wp:positionH>
                <wp:positionV relativeFrom="paragraph">
                  <wp:posOffset>710565</wp:posOffset>
                </wp:positionV>
                <wp:extent cx="2343150" cy="720090"/>
                <wp:effectExtent l="0" t="0" r="0" b="0"/>
                <wp:wrapThrough wrapText="bothSides">
                  <wp:wrapPolygon edited="0">
                    <wp:start x="585" y="381"/>
                    <wp:lineTo x="585" y="20952"/>
                    <wp:lineTo x="20956" y="20952"/>
                    <wp:lineTo x="20956" y="381"/>
                    <wp:lineTo x="585" y="381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20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0737C467" w:rsidR="002D3BCE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y Inside Boundaries</w:t>
                            </w:r>
                          </w:p>
                          <w:p w14:paraId="18240DE6" w14:textId="2247F0A6" w:rsidR="00CF05D3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lindfolds 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 Optional</w:t>
                            </w:r>
                          </w:p>
                          <w:p w14:paraId="7A969F3A" w14:textId="413BB6A2" w:rsidR="00380B92" w:rsidRPr="00EE00AE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ink 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“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afety First</w:t>
                            </w:r>
                            <w:r w:rsidR="0025081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4160" id="Text Box 233" o:spid="_x0000_s1029" type="#_x0000_t202" style="position:absolute;margin-left:362.7pt;margin-top:55.95pt;width:184.5pt;height:56.7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" filled="f" stroked="f">
                <v:textbox>
                  <w:txbxContent>
                    <w:p w14:paraId="1ABBCC17" w14:textId="0737C467" w:rsidR="002D3BCE" w:rsidRDefault="00380B92" w:rsidP="001C5FA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ay Inside Boundaries</w:t>
                      </w:r>
                    </w:p>
                    <w:p w14:paraId="18240DE6" w14:textId="2247F0A6" w:rsidR="00CF05D3" w:rsidRDefault="00380B92" w:rsidP="001C5FA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lindfolds 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 Optional</w:t>
                      </w:r>
                    </w:p>
                    <w:p w14:paraId="7A969F3A" w14:textId="413BB6A2" w:rsidR="00380B92" w:rsidRPr="00EE00AE" w:rsidRDefault="00380B92" w:rsidP="001C5FA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ink 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>“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afety First</w:t>
                      </w:r>
                      <w:r w:rsidR="0025081B">
                        <w:rPr>
                          <w:rFonts w:ascii="Arial" w:hAnsi="Arial" w:cs="Arial"/>
                          <w:sz w:val="22"/>
                          <w:szCs w:val="22"/>
                        </w:rPr>
                        <w:t>”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414956D5">
                <wp:simplePos x="0" y="0"/>
                <wp:positionH relativeFrom="column">
                  <wp:posOffset>1149985</wp:posOffset>
                </wp:positionH>
                <wp:positionV relativeFrom="paragraph">
                  <wp:posOffset>7419340</wp:posOffset>
                </wp:positionV>
                <wp:extent cx="0" cy="510540"/>
                <wp:effectExtent l="0" t="0" r="12700" b="10160"/>
                <wp:wrapThrough wrapText="bothSides">
                  <wp:wrapPolygon edited="0">
                    <wp:start x="-1" y="0"/>
                    <wp:lineTo x="-1" y="21493"/>
                    <wp:lineTo x="-1" y="2149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4598B0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5pt,584.2pt" to="90.55pt,6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" strokecolor="#434ca0" strokeweight=".5pt">
                <w10:wrap type="through"/>
              </v:line>
            </w:pict>
          </mc:Fallback>
        </mc:AlternateContent>
      </w:r>
      <w:r w:rsidR="001A02A6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7291D7CD">
                <wp:simplePos x="0" y="0"/>
                <wp:positionH relativeFrom="page">
                  <wp:posOffset>1392555</wp:posOffset>
                </wp:positionH>
                <wp:positionV relativeFrom="paragraph">
                  <wp:posOffset>7313930</wp:posOffset>
                </wp:positionV>
                <wp:extent cx="5623560" cy="765175"/>
                <wp:effectExtent l="0" t="0" r="0" b="0"/>
                <wp:wrapThrough wrapText="bothSides">
                  <wp:wrapPolygon edited="0">
                    <wp:start x="98" y="0"/>
                    <wp:lineTo x="98" y="20793"/>
                    <wp:lineTo x="21366" y="20793"/>
                    <wp:lineTo x="21366" y="0"/>
                    <wp:lineTo x="98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765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447E43F8" w:rsidR="002D3BCE" w:rsidRPr="00380B92" w:rsidRDefault="00380B92" w:rsidP="001C5FA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380B9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id You Know?</w:t>
                            </w:r>
                            <w:r w:rsidRPr="00380B9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 avocado is high in potassium and low in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sugar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! A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vocad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 contain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14% of your daily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commendation for </w:t>
                            </w:r>
                            <w:r w:rsidRPr="00380B9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otassium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 w:rsidR="00585DC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, avocados are delish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923DF" id="Text Box 31" o:spid="_x0000_s1030" type="#_x0000_t202" style="position:absolute;margin-left:109.65pt;margin-top:575.9pt;width:442.8pt;height:60.25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" filled="f" stroked="f">
                <v:textbox>
                  <w:txbxContent>
                    <w:p w14:paraId="6FCBD7A9" w14:textId="447E43F8" w:rsidR="002D3BCE" w:rsidRPr="00380B92" w:rsidRDefault="00380B92" w:rsidP="001C5FA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 w:rsidRPr="00380B9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</w:t>
                      </w: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id You Know?</w:t>
                      </w:r>
                      <w:r w:rsidRPr="00380B9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n avocado is high in potassium and low in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sugar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! A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>vocad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 contain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14% of your daily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commendation for </w:t>
                      </w:r>
                      <w:r w:rsidRPr="00380B92">
                        <w:rPr>
                          <w:rFonts w:ascii="Arial" w:hAnsi="Arial"/>
                          <w:sz w:val="22"/>
                          <w:szCs w:val="22"/>
                        </w:rPr>
                        <w:t>potassium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  <w:r w:rsidR="00585DC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, avocados are delish!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1A02A6"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3250A2AA">
            <wp:simplePos x="0" y="0"/>
            <wp:positionH relativeFrom="column">
              <wp:posOffset>150495</wp:posOffset>
            </wp:positionH>
            <wp:positionV relativeFrom="paragraph">
              <wp:posOffset>7312855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6869E67A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41BBC5F7">
                <wp:simplePos x="0" y="0"/>
                <wp:positionH relativeFrom="column">
                  <wp:posOffset>204470</wp:posOffset>
                </wp:positionH>
                <wp:positionV relativeFrom="paragraph">
                  <wp:posOffset>669290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4C45741D" w:rsidR="00EE00AE" w:rsidRDefault="00EE00AE" w:rsidP="001C5FA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demonstr</w:t>
                            </w:r>
                            <w:r w:rsidR="0067592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e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mmunication</w:t>
                            </w:r>
                            <w:r w:rsidR="00CF2B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ooperation</w:t>
                            </w:r>
                            <w:r w:rsidR="00CF2B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and trust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oth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31" type="#_x0000_t202" style="position:absolute;margin-left:16.1pt;margin-top:52.7pt;width:325.9pt;height:55.45pt;z-index:251637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" filled="f" stroked="f">
                <v:textbox>
                  <w:txbxContent>
                    <w:p w14:paraId="0A4D27C7" w14:textId="4C45741D" w:rsidR="00EE00AE" w:rsidRDefault="00EE00AE" w:rsidP="001C5FAF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demonstr</w:t>
                      </w:r>
                      <w:r w:rsidR="00675927">
                        <w:rPr>
                          <w:rFonts w:ascii="Arial" w:hAnsi="Arial"/>
                          <w:sz w:val="22"/>
                          <w:szCs w:val="22"/>
                        </w:rPr>
                        <w:t>ate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mmunication</w:t>
                      </w:r>
                      <w:r w:rsidR="00CF2BE7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ooperation</w:t>
                      </w:r>
                      <w:r w:rsidR="00CF2BE7">
                        <w:rPr>
                          <w:rFonts w:ascii="Arial" w:hAnsi="Arial"/>
                          <w:sz w:val="22"/>
                          <w:szCs w:val="22"/>
                        </w:rPr>
                        <w:t>, and trust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other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  <w:commentRangeStart w:id="1"/>
      <w:commentRangeEnd w:id="1"/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F271B" w14:textId="77777777" w:rsidR="00BB0B29" w:rsidRDefault="00BB0B29" w:rsidP="00233FF0">
      <w:r>
        <w:separator/>
      </w:r>
    </w:p>
  </w:endnote>
  <w:endnote w:type="continuationSeparator" w:id="0">
    <w:p w14:paraId="031EA027" w14:textId="77777777" w:rsidR="00BB0B29" w:rsidRDefault="00BB0B29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2249C" w14:textId="77777777" w:rsidR="00BB0B29" w:rsidRDefault="00BB0B29" w:rsidP="00233FF0">
      <w:r>
        <w:separator/>
      </w:r>
    </w:p>
  </w:footnote>
  <w:footnote w:type="continuationSeparator" w:id="0">
    <w:p w14:paraId="7D5C43A0" w14:textId="77777777" w:rsidR="00BB0B29" w:rsidRDefault="00BB0B29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A5057C"/>
    <w:multiLevelType w:val="hybridMultilevel"/>
    <w:tmpl w:val="4E881AD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7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MjAwMDIwMjYxNrBQ0lEKTi0uzszPAykwrAUA4BvXXCwAAAA="/>
  </w:docVars>
  <w:rsids>
    <w:rsidRoot w:val="00233FF0"/>
    <w:rsid w:val="00012409"/>
    <w:rsid w:val="00020D9E"/>
    <w:rsid w:val="00036CBD"/>
    <w:rsid w:val="0009373C"/>
    <w:rsid w:val="000B03AD"/>
    <w:rsid w:val="000C0812"/>
    <w:rsid w:val="000C18FE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C5FAF"/>
    <w:rsid w:val="001D0659"/>
    <w:rsid w:val="001D18DD"/>
    <w:rsid w:val="001E345B"/>
    <w:rsid w:val="001F6B66"/>
    <w:rsid w:val="00202E69"/>
    <w:rsid w:val="002335BB"/>
    <w:rsid w:val="00233FF0"/>
    <w:rsid w:val="00240202"/>
    <w:rsid w:val="002418A4"/>
    <w:rsid w:val="002424D6"/>
    <w:rsid w:val="0025081B"/>
    <w:rsid w:val="00271A29"/>
    <w:rsid w:val="00276491"/>
    <w:rsid w:val="00283DAE"/>
    <w:rsid w:val="002D3BCE"/>
    <w:rsid w:val="002E0D38"/>
    <w:rsid w:val="002E2F38"/>
    <w:rsid w:val="002E3B0C"/>
    <w:rsid w:val="002E6F44"/>
    <w:rsid w:val="00304D34"/>
    <w:rsid w:val="00363846"/>
    <w:rsid w:val="00380B92"/>
    <w:rsid w:val="003A27FC"/>
    <w:rsid w:val="003A5C99"/>
    <w:rsid w:val="003D732B"/>
    <w:rsid w:val="003E2289"/>
    <w:rsid w:val="004344F7"/>
    <w:rsid w:val="00437F5E"/>
    <w:rsid w:val="00444C59"/>
    <w:rsid w:val="00464C67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77C12"/>
    <w:rsid w:val="005849E9"/>
    <w:rsid w:val="00585DC7"/>
    <w:rsid w:val="005A3145"/>
    <w:rsid w:val="005B1AD3"/>
    <w:rsid w:val="005C76DF"/>
    <w:rsid w:val="005E0860"/>
    <w:rsid w:val="005E695E"/>
    <w:rsid w:val="00607703"/>
    <w:rsid w:val="0061754E"/>
    <w:rsid w:val="00660E84"/>
    <w:rsid w:val="00675927"/>
    <w:rsid w:val="0068685C"/>
    <w:rsid w:val="00687DC6"/>
    <w:rsid w:val="00693656"/>
    <w:rsid w:val="006B76B3"/>
    <w:rsid w:val="006C2F8F"/>
    <w:rsid w:val="006D1118"/>
    <w:rsid w:val="006F7E54"/>
    <w:rsid w:val="00701074"/>
    <w:rsid w:val="00712670"/>
    <w:rsid w:val="00721096"/>
    <w:rsid w:val="00724B4E"/>
    <w:rsid w:val="007267AA"/>
    <w:rsid w:val="00771866"/>
    <w:rsid w:val="007736EB"/>
    <w:rsid w:val="007753CC"/>
    <w:rsid w:val="00776A44"/>
    <w:rsid w:val="00794312"/>
    <w:rsid w:val="007A4780"/>
    <w:rsid w:val="007C3E2F"/>
    <w:rsid w:val="007D2BA2"/>
    <w:rsid w:val="00803357"/>
    <w:rsid w:val="008319D5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A02F3"/>
    <w:rsid w:val="009B3B7A"/>
    <w:rsid w:val="009C554A"/>
    <w:rsid w:val="009D775F"/>
    <w:rsid w:val="00A013F6"/>
    <w:rsid w:val="00A25FA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0B29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6EE8"/>
    <w:rsid w:val="00CE1A16"/>
    <w:rsid w:val="00CF05D3"/>
    <w:rsid w:val="00CF2BE7"/>
    <w:rsid w:val="00CF6436"/>
    <w:rsid w:val="00CF7831"/>
    <w:rsid w:val="00D26F92"/>
    <w:rsid w:val="00D46EDE"/>
    <w:rsid w:val="00D76DD3"/>
    <w:rsid w:val="00DD38C7"/>
    <w:rsid w:val="00DE69CB"/>
    <w:rsid w:val="00E041A0"/>
    <w:rsid w:val="00E108E7"/>
    <w:rsid w:val="00E216E0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7158"/>
    <w:rsid w:val="00FC0455"/>
    <w:rsid w:val="00FC13C7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EA7BCC-F05E-DB47-8F74-3D8D968F0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8-06-26T17:57:00Z</cp:lastPrinted>
  <dcterms:created xsi:type="dcterms:W3CDTF">2018-09-16T22:16:00Z</dcterms:created>
  <dcterms:modified xsi:type="dcterms:W3CDTF">2018-09-18T10:48:00Z</dcterms:modified>
</cp:coreProperties>
</file>